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6387F" w:rsidRDefault="00826DF0" w:rsidP="0096387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mallCaps/>
          <w:sz w:val="24"/>
        </w:rPr>
      </w:pPr>
      <w:r w:rsidRPr="0096387F">
        <w:rPr>
          <w:rFonts w:ascii="Times New Roman" w:hAnsi="Times New Roman" w:cs="Times New Roman"/>
          <w:b/>
          <w:smallCaps/>
          <w:sz w:val="24"/>
        </w:rPr>
        <w:t xml:space="preserve">Branden M. </w:t>
      </w:r>
      <w:proofErr w:type="spellStart"/>
      <w:r w:rsidRPr="0096387F">
        <w:rPr>
          <w:rFonts w:ascii="Times New Roman" w:hAnsi="Times New Roman" w:cs="Times New Roman"/>
          <w:b/>
          <w:smallCaps/>
          <w:sz w:val="24"/>
        </w:rPr>
        <w:t>Dulin</w:t>
      </w:r>
      <w:proofErr w:type="spellEnd"/>
    </w:p>
    <w:p w:rsidR="00826DF0" w:rsidRPr="0096387F" w:rsidRDefault="00826DF0" w:rsidP="0096387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Construction / Communications / Warehouse</w:t>
      </w:r>
      <w:r w:rsidR="00F9494C" w:rsidRPr="0096387F">
        <w:rPr>
          <w:rFonts w:ascii="Times New Roman" w:hAnsi="Times New Roman" w:cs="Times New Roman"/>
          <w:i/>
        </w:rPr>
        <w:tab/>
      </w:r>
      <w:r w:rsidR="00F9494C" w:rsidRPr="0096387F">
        <w:rPr>
          <w:rFonts w:ascii="Times New Roman" w:hAnsi="Times New Roman" w:cs="Times New Roman"/>
        </w:rPr>
        <w:t>401 S. Emporia, Wichita, KS 67202</w:t>
      </w:r>
    </w:p>
    <w:p w:rsidR="00826DF0" w:rsidRPr="0096387F" w:rsidRDefault="00F9494C" w:rsidP="0096387F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bdulin@wwrfresource.com</w:t>
      </w:r>
      <w:r w:rsidRPr="0096387F">
        <w:rPr>
          <w:rFonts w:ascii="Times New Roman" w:hAnsi="Times New Roman" w:cs="Times New Roman"/>
          <w:i/>
        </w:rPr>
        <w:t xml:space="preserve"> </w:t>
      </w:r>
      <w:r w:rsidRPr="0096387F">
        <w:rPr>
          <w:rFonts w:ascii="Times New Roman" w:hAnsi="Times New Roman" w:cs="Times New Roman"/>
          <w:i/>
        </w:rPr>
        <w:tab/>
        <w:t>Message:</w:t>
      </w:r>
      <w:r w:rsidRPr="0096387F">
        <w:rPr>
          <w:rFonts w:ascii="Times New Roman" w:hAnsi="Times New Roman" w:cs="Times New Roman"/>
        </w:rPr>
        <w:t xml:space="preserve"> (316) 265-5211 ext. 208</w:t>
      </w:r>
    </w:p>
    <w:p w:rsidR="00826DF0" w:rsidRPr="0096387F" w:rsidRDefault="00826DF0" w:rsidP="0096387F">
      <w:pPr>
        <w:spacing w:before="200" w:after="0" w:line="240" w:lineRule="auto"/>
        <w:rPr>
          <w:rFonts w:ascii="Times New Roman" w:hAnsi="Times New Roman" w:cs="Times New Roman"/>
          <w:b/>
          <w:smallCaps/>
        </w:rPr>
      </w:pPr>
      <w:r w:rsidRPr="0096387F">
        <w:rPr>
          <w:rFonts w:ascii="Times New Roman" w:hAnsi="Times New Roman" w:cs="Times New Roman"/>
          <w:b/>
          <w:smallCaps/>
        </w:rPr>
        <w:t>Summary of Qualifications</w:t>
      </w:r>
    </w:p>
    <w:p w:rsidR="00826DF0" w:rsidRPr="0096387F" w:rsidRDefault="00826DF0" w:rsidP="0096387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7 years’ experience owning and operating a communications company, with additional expertise in construction.</w:t>
      </w:r>
    </w:p>
    <w:p w:rsidR="00826DF0" w:rsidRPr="0096387F" w:rsidRDefault="00826DF0" w:rsidP="0096387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Dedicated, focused, and knowledgeable individual with the ability to succeed in diverse environments.</w:t>
      </w:r>
    </w:p>
    <w:p w:rsidR="00826DF0" w:rsidRPr="0096387F" w:rsidRDefault="00826DF0" w:rsidP="0096387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Excels independently or as part of a team to exceed expectations and deadlines.</w:t>
      </w:r>
    </w:p>
    <w:p w:rsidR="00826DF0" w:rsidRPr="0096387F" w:rsidRDefault="00826DF0" w:rsidP="0096387F">
      <w:pPr>
        <w:spacing w:before="200" w:after="0" w:line="240" w:lineRule="auto"/>
        <w:rPr>
          <w:rFonts w:ascii="Times New Roman" w:hAnsi="Times New Roman" w:cs="Times New Roman"/>
          <w:b/>
          <w:smallCaps/>
        </w:rPr>
      </w:pPr>
      <w:r w:rsidRPr="0096387F">
        <w:rPr>
          <w:rFonts w:ascii="Times New Roman" w:hAnsi="Times New Roman" w:cs="Times New Roman"/>
          <w:b/>
          <w:smallCaps/>
        </w:rPr>
        <w:t>Professional Skills</w:t>
      </w:r>
    </w:p>
    <w:p w:rsidR="00826DF0" w:rsidRPr="0096387F" w:rsidRDefault="00826DF0" w:rsidP="0096387F">
      <w:pPr>
        <w:spacing w:after="0" w:line="240" w:lineRule="auto"/>
        <w:rPr>
          <w:rFonts w:ascii="Times New Roman" w:hAnsi="Times New Roman" w:cs="Times New Roman"/>
          <w:i/>
        </w:rPr>
        <w:sectPr w:rsidR="00826DF0" w:rsidRPr="0096387F" w:rsidSect="00F9494C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826DF0" w:rsidRPr="0096387F" w:rsidRDefault="00826DF0" w:rsidP="0096387F">
      <w:pPr>
        <w:spacing w:after="0" w:line="240" w:lineRule="auto"/>
        <w:rPr>
          <w:rFonts w:ascii="Times New Roman" w:hAnsi="Times New Roman" w:cs="Times New Roman"/>
          <w:i/>
        </w:rPr>
      </w:pPr>
      <w:r w:rsidRPr="0096387F">
        <w:rPr>
          <w:rFonts w:ascii="Times New Roman" w:hAnsi="Times New Roman" w:cs="Times New Roman"/>
          <w:i/>
        </w:rPr>
        <w:lastRenderedPageBreak/>
        <w:t>Construction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Training &amp; supervision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Skid steers, sky tracts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Snorkel lifts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Forklift operation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Hand &amp; power tools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General labor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Fiberglass installation/repair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Rough &amp; finish masonry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Metal roofing installation</w:t>
      </w:r>
    </w:p>
    <w:p w:rsidR="00826DF0" w:rsidRPr="0096387F" w:rsidRDefault="00826DF0" w:rsidP="009638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Implement and enforce safety</w:t>
      </w:r>
    </w:p>
    <w:p w:rsidR="00826DF0" w:rsidRPr="0096387F" w:rsidRDefault="00826DF0" w:rsidP="0096387F">
      <w:pPr>
        <w:spacing w:after="0" w:line="240" w:lineRule="auto"/>
        <w:rPr>
          <w:rFonts w:ascii="Times New Roman" w:hAnsi="Times New Roman" w:cs="Times New Roman"/>
          <w:i/>
        </w:rPr>
      </w:pPr>
      <w:r w:rsidRPr="0096387F">
        <w:rPr>
          <w:rFonts w:ascii="Times New Roman" w:hAnsi="Times New Roman" w:cs="Times New Roman"/>
          <w:i/>
        </w:rPr>
        <w:br w:type="column"/>
      </w:r>
      <w:r w:rsidRPr="0096387F">
        <w:rPr>
          <w:rFonts w:ascii="Times New Roman" w:hAnsi="Times New Roman" w:cs="Times New Roman"/>
          <w:i/>
        </w:rPr>
        <w:lastRenderedPageBreak/>
        <w:t>Communications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Certified in IP/PBX/KEY systems</w:t>
      </w:r>
    </w:p>
    <w:p w:rsidR="00826DF0" w:rsidRPr="0096387F" w:rsidRDefault="00BD05E5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CompTIA</w:t>
      </w:r>
      <w:r w:rsidR="00826DF0" w:rsidRPr="0096387F">
        <w:rPr>
          <w:rFonts w:ascii="Times New Roman" w:hAnsi="Times New Roman" w:cs="Times New Roman"/>
        </w:rPr>
        <w:t xml:space="preserve"> A+ Certified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Customer service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 xml:space="preserve">Hiring/firing 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Develop and compose bids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Digital imaging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PC repair</w:t>
      </w:r>
    </w:p>
    <w:p w:rsidR="00826DF0" w:rsidRPr="0096387F" w:rsidRDefault="00826DF0" w:rsidP="009638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Software/hardware installation</w:t>
      </w:r>
    </w:p>
    <w:p w:rsidR="00826DF0" w:rsidRPr="0096387F" w:rsidRDefault="00826DF0" w:rsidP="0096387F">
      <w:pPr>
        <w:spacing w:after="0" w:line="240" w:lineRule="auto"/>
        <w:rPr>
          <w:rFonts w:ascii="Times New Roman" w:hAnsi="Times New Roman" w:cs="Times New Roman"/>
        </w:rPr>
        <w:sectPr w:rsidR="00826DF0" w:rsidRPr="0096387F" w:rsidSect="00826D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26DF0" w:rsidRPr="0096387F" w:rsidRDefault="00D618D2" w:rsidP="0096387F">
      <w:pPr>
        <w:spacing w:before="200" w:after="0" w:line="240" w:lineRule="auto"/>
        <w:rPr>
          <w:rFonts w:ascii="Times New Roman" w:hAnsi="Times New Roman" w:cs="Times New Roman"/>
          <w:b/>
          <w:smallCaps/>
        </w:rPr>
      </w:pPr>
      <w:r w:rsidRPr="0096387F">
        <w:rPr>
          <w:rFonts w:ascii="Times New Roman" w:hAnsi="Times New Roman" w:cs="Times New Roman"/>
          <w:b/>
          <w:smallCaps/>
        </w:rPr>
        <w:lastRenderedPageBreak/>
        <w:t>Relevant</w:t>
      </w:r>
      <w:r w:rsidR="00BD05E5" w:rsidRPr="0096387F">
        <w:rPr>
          <w:rFonts w:ascii="Times New Roman" w:hAnsi="Times New Roman" w:cs="Times New Roman"/>
          <w:b/>
          <w:smallCaps/>
        </w:rPr>
        <w:t xml:space="preserve"> Experience</w:t>
      </w:r>
    </w:p>
    <w:p w:rsidR="00BD05E5" w:rsidRPr="0096387F" w:rsidRDefault="00BD05E5" w:rsidP="0096387F">
      <w:pPr>
        <w:tabs>
          <w:tab w:val="left" w:pos="288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HVAC Maintenance</w:t>
      </w:r>
      <w:r w:rsidRPr="0096387F">
        <w:rPr>
          <w:rFonts w:ascii="Times New Roman" w:hAnsi="Times New Roman" w:cs="Times New Roman"/>
        </w:rPr>
        <w:tab/>
        <w:t>State of Kansas</w:t>
      </w:r>
      <w:r w:rsidRPr="0096387F">
        <w:rPr>
          <w:rFonts w:ascii="Times New Roman" w:hAnsi="Times New Roman" w:cs="Times New Roman"/>
        </w:rPr>
        <w:tab/>
      </w:r>
      <w:proofErr w:type="spellStart"/>
      <w:r w:rsidRPr="0096387F">
        <w:rPr>
          <w:rFonts w:ascii="Times New Roman" w:hAnsi="Times New Roman" w:cs="Times New Roman"/>
        </w:rPr>
        <w:t>Larned</w:t>
      </w:r>
      <w:proofErr w:type="spellEnd"/>
      <w:r w:rsidRPr="0096387F">
        <w:rPr>
          <w:rFonts w:ascii="Times New Roman" w:hAnsi="Times New Roman" w:cs="Times New Roman"/>
        </w:rPr>
        <w:t>, KS</w:t>
      </w:r>
      <w:r w:rsidR="00F9494C" w:rsidRPr="0096387F">
        <w:rPr>
          <w:rFonts w:ascii="Times New Roman" w:hAnsi="Times New Roman" w:cs="Times New Roman"/>
        </w:rPr>
        <w:tab/>
      </w:r>
      <w:r w:rsidRPr="0096387F">
        <w:rPr>
          <w:rFonts w:ascii="Times New Roman" w:hAnsi="Times New Roman" w:cs="Times New Roman"/>
        </w:rPr>
        <w:t>2018</w:t>
      </w:r>
    </w:p>
    <w:p w:rsidR="00BD05E5" w:rsidRPr="0096387F" w:rsidRDefault="00BD05E5" w:rsidP="009638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Responded to overnight work orders on all HVAC equipment for multiple buildings: charging A/C units, filter changes on air handlers, and duct work.</w:t>
      </w:r>
    </w:p>
    <w:p w:rsidR="00BD05E5" w:rsidRPr="0096387F" w:rsidRDefault="00BD05E5" w:rsidP="0096387F">
      <w:pPr>
        <w:tabs>
          <w:tab w:val="left" w:pos="2880"/>
          <w:tab w:val="left" w:pos="5760"/>
          <w:tab w:val="right" w:pos="9360"/>
        </w:tabs>
        <w:spacing w:before="200"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Warehouse Laborer</w:t>
      </w:r>
      <w:r w:rsidRPr="0096387F">
        <w:rPr>
          <w:rFonts w:ascii="Times New Roman" w:hAnsi="Times New Roman" w:cs="Times New Roman"/>
        </w:rPr>
        <w:tab/>
        <w:t>Red Barn</w:t>
      </w:r>
      <w:r w:rsidRPr="0096387F">
        <w:rPr>
          <w:rFonts w:ascii="Times New Roman" w:hAnsi="Times New Roman" w:cs="Times New Roman"/>
        </w:rPr>
        <w:tab/>
        <w:t>Great Bend, KS</w:t>
      </w:r>
      <w:r w:rsidRPr="0096387F">
        <w:rPr>
          <w:rFonts w:ascii="Times New Roman" w:hAnsi="Times New Roman" w:cs="Times New Roman"/>
        </w:rPr>
        <w:tab/>
        <w:t>2017</w:t>
      </w:r>
    </w:p>
    <w:p w:rsidR="00F9494C" w:rsidRPr="0096387F" w:rsidRDefault="00F9494C" w:rsidP="009638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Filled products into retail packaging and sealed seams with L-bar sealers.</w:t>
      </w:r>
    </w:p>
    <w:p w:rsidR="00F9494C" w:rsidRPr="0096387F" w:rsidRDefault="00F9494C" w:rsidP="009638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Weighed and sorted product, labeled, boxed and stacked on pallets.</w:t>
      </w:r>
    </w:p>
    <w:p w:rsidR="00BD05E5" w:rsidRPr="0096387F" w:rsidRDefault="00F9494C" w:rsidP="0096387F">
      <w:pPr>
        <w:tabs>
          <w:tab w:val="left" w:pos="2880"/>
          <w:tab w:val="left" w:pos="5760"/>
          <w:tab w:val="right" w:pos="9360"/>
        </w:tabs>
        <w:spacing w:before="200"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Demolition Crew</w:t>
      </w:r>
      <w:r w:rsidRPr="0096387F">
        <w:rPr>
          <w:rFonts w:ascii="Times New Roman" w:hAnsi="Times New Roman" w:cs="Times New Roman"/>
        </w:rPr>
        <w:tab/>
        <w:t>Adams Construction</w:t>
      </w:r>
      <w:r w:rsidRPr="0096387F">
        <w:rPr>
          <w:rFonts w:ascii="Times New Roman" w:hAnsi="Times New Roman" w:cs="Times New Roman"/>
        </w:rPr>
        <w:tab/>
        <w:t>Garnett, KS</w:t>
      </w:r>
      <w:r w:rsidRPr="0096387F">
        <w:rPr>
          <w:rFonts w:ascii="Times New Roman" w:hAnsi="Times New Roman" w:cs="Times New Roman"/>
        </w:rPr>
        <w:tab/>
        <w:t>2015</w:t>
      </w:r>
    </w:p>
    <w:p w:rsidR="00F9494C" w:rsidRPr="0096387F" w:rsidRDefault="00F9494C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Utilized hand and power tools in the demolition of a local hospital.</w:t>
      </w:r>
    </w:p>
    <w:p w:rsidR="00F9494C" w:rsidRPr="0096387F" w:rsidRDefault="00F9494C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Scrapped and salvaged metal and other debris for recycling purposes.</w:t>
      </w:r>
    </w:p>
    <w:p w:rsidR="00D618D2" w:rsidRPr="0096387F" w:rsidRDefault="00D618D2" w:rsidP="0096387F">
      <w:pPr>
        <w:tabs>
          <w:tab w:val="left" w:pos="2880"/>
          <w:tab w:val="left" w:pos="5760"/>
          <w:tab w:val="right" w:pos="9360"/>
        </w:tabs>
        <w:spacing w:before="200"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Crew Person</w:t>
      </w:r>
      <w:r w:rsidRPr="0096387F">
        <w:rPr>
          <w:rFonts w:ascii="Times New Roman" w:hAnsi="Times New Roman" w:cs="Times New Roman"/>
        </w:rPr>
        <w:tab/>
        <w:t>Krietz Glass</w:t>
      </w:r>
      <w:r w:rsidRPr="0096387F">
        <w:rPr>
          <w:rFonts w:ascii="Times New Roman" w:hAnsi="Times New Roman" w:cs="Times New Roman"/>
        </w:rPr>
        <w:tab/>
        <w:t>Osawatomie, KS</w:t>
      </w:r>
      <w:r w:rsidRPr="0096387F">
        <w:rPr>
          <w:rFonts w:ascii="Times New Roman" w:hAnsi="Times New Roman" w:cs="Times New Roman"/>
        </w:rPr>
        <w:tab/>
        <w:t>2014</w:t>
      </w:r>
    </w:p>
    <w:p w:rsidR="00D618D2" w:rsidRPr="0096387F" w:rsidRDefault="00D618D2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 xml:space="preserve">Erected steel canopies for service stations and retrofitted </w:t>
      </w:r>
      <w:proofErr w:type="gramStart"/>
      <w:r w:rsidRPr="0096387F">
        <w:rPr>
          <w:rFonts w:ascii="Times New Roman" w:hAnsi="Times New Roman" w:cs="Times New Roman"/>
        </w:rPr>
        <w:t>Sonic</w:t>
      </w:r>
      <w:proofErr w:type="gramEnd"/>
      <w:r w:rsidRPr="0096387F">
        <w:rPr>
          <w:rFonts w:ascii="Times New Roman" w:hAnsi="Times New Roman" w:cs="Times New Roman"/>
        </w:rPr>
        <w:t xml:space="preserve"> restaurants around the US.</w:t>
      </w:r>
    </w:p>
    <w:p w:rsidR="00D618D2" w:rsidRPr="0096387F" w:rsidRDefault="00D618D2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Utilized various types of lifts to ensure safe and effective access to work areas.</w:t>
      </w:r>
    </w:p>
    <w:p w:rsidR="00D618D2" w:rsidRPr="0096387F" w:rsidRDefault="00D618D2" w:rsidP="0096387F">
      <w:pPr>
        <w:tabs>
          <w:tab w:val="left" w:pos="2880"/>
          <w:tab w:val="left" w:pos="5760"/>
          <w:tab w:val="right" w:pos="9360"/>
        </w:tabs>
        <w:spacing w:before="200"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Owner/Operator</w:t>
      </w:r>
      <w:r w:rsidRPr="0096387F">
        <w:rPr>
          <w:rFonts w:ascii="Times New Roman" w:hAnsi="Times New Roman" w:cs="Times New Roman"/>
        </w:rPr>
        <w:tab/>
        <w:t>Tele-Tronic Communications</w:t>
      </w:r>
      <w:r w:rsidRPr="0096387F">
        <w:rPr>
          <w:rFonts w:ascii="Times New Roman" w:hAnsi="Times New Roman" w:cs="Times New Roman"/>
        </w:rPr>
        <w:tab/>
        <w:t>Garnett, KS</w:t>
      </w:r>
      <w:r w:rsidRPr="0096387F">
        <w:rPr>
          <w:rFonts w:ascii="Times New Roman" w:hAnsi="Times New Roman" w:cs="Times New Roman"/>
        </w:rPr>
        <w:tab/>
        <w:t>2005 – 2012</w:t>
      </w:r>
    </w:p>
    <w:p w:rsidR="00D618D2" w:rsidRPr="0096387F" w:rsidRDefault="00D618D2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Certified Panasonic dealer and installer of IP/PBX/KEY systems.</w:t>
      </w:r>
    </w:p>
    <w:p w:rsidR="00D618D2" w:rsidRPr="0096387F" w:rsidRDefault="00D618D2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Performed government, commercial and residential repairs and installation.</w:t>
      </w:r>
    </w:p>
    <w:p w:rsidR="00D618D2" w:rsidRPr="0096387F" w:rsidRDefault="00D618D2" w:rsidP="0096387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</w:rPr>
        <w:t>Worked with a variety of communications and networking equipment.</w:t>
      </w:r>
    </w:p>
    <w:p w:rsidR="00F9494C" w:rsidRPr="0096387F" w:rsidRDefault="00D618D2" w:rsidP="0096387F">
      <w:pPr>
        <w:spacing w:before="200" w:after="0" w:line="240" w:lineRule="auto"/>
        <w:rPr>
          <w:rFonts w:ascii="Times New Roman" w:hAnsi="Times New Roman" w:cs="Times New Roman"/>
          <w:b/>
          <w:smallCaps/>
        </w:rPr>
      </w:pPr>
      <w:r w:rsidRPr="0096387F">
        <w:rPr>
          <w:rFonts w:ascii="Times New Roman" w:hAnsi="Times New Roman" w:cs="Times New Roman"/>
          <w:b/>
          <w:smallCaps/>
        </w:rPr>
        <w:t>Additional Experience</w:t>
      </w:r>
    </w:p>
    <w:p w:rsidR="00D618D2" w:rsidRPr="0096387F" w:rsidRDefault="00D618D2" w:rsidP="0096387F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Utility Worker</w:t>
      </w:r>
      <w:r w:rsidRPr="0096387F">
        <w:rPr>
          <w:rFonts w:ascii="Times New Roman" w:hAnsi="Times New Roman" w:cs="Times New Roman"/>
        </w:rPr>
        <w:tab/>
      </w:r>
      <w:proofErr w:type="spellStart"/>
      <w:r w:rsidRPr="0096387F">
        <w:rPr>
          <w:rFonts w:ascii="Times New Roman" w:hAnsi="Times New Roman" w:cs="Times New Roman"/>
        </w:rPr>
        <w:t>A’viands</w:t>
      </w:r>
      <w:proofErr w:type="spellEnd"/>
      <w:r w:rsidRPr="0096387F">
        <w:rPr>
          <w:rFonts w:ascii="Times New Roman" w:hAnsi="Times New Roman" w:cs="Times New Roman"/>
        </w:rPr>
        <w:tab/>
      </w:r>
      <w:proofErr w:type="spellStart"/>
      <w:r w:rsidRPr="0096387F">
        <w:rPr>
          <w:rFonts w:ascii="Times New Roman" w:hAnsi="Times New Roman" w:cs="Times New Roman"/>
        </w:rPr>
        <w:t>Larned</w:t>
      </w:r>
      <w:proofErr w:type="spellEnd"/>
      <w:r w:rsidRPr="0096387F">
        <w:rPr>
          <w:rFonts w:ascii="Times New Roman" w:hAnsi="Times New Roman" w:cs="Times New Roman"/>
        </w:rPr>
        <w:t>, KS</w:t>
      </w:r>
      <w:r w:rsidRPr="0096387F">
        <w:rPr>
          <w:rFonts w:ascii="Times New Roman" w:hAnsi="Times New Roman" w:cs="Times New Roman"/>
        </w:rPr>
        <w:tab/>
        <w:t>2017 – 2018</w:t>
      </w:r>
    </w:p>
    <w:p w:rsidR="00D618D2" w:rsidRPr="0096387F" w:rsidRDefault="00D618D2" w:rsidP="0096387F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Food Service Worker</w:t>
      </w:r>
      <w:r w:rsidRPr="0096387F">
        <w:rPr>
          <w:rFonts w:ascii="Times New Roman" w:hAnsi="Times New Roman" w:cs="Times New Roman"/>
        </w:rPr>
        <w:tab/>
        <w:t>Holly Kitchen</w:t>
      </w:r>
      <w:r w:rsidRPr="0096387F">
        <w:rPr>
          <w:rFonts w:ascii="Times New Roman" w:hAnsi="Times New Roman" w:cs="Times New Roman"/>
        </w:rPr>
        <w:tab/>
        <w:t>Winfield, KS</w:t>
      </w:r>
      <w:r w:rsidRPr="0096387F">
        <w:rPr>
          <w:rFonts w:ascii="Times New Roman" w:hAnsi="Times New Roman" w:cs="Times New Roman"/>
        </w:rPr>
        <w:tab/>
        <w:t>2015 – 2016</w:t>
      </w:r>
    </w:p>
    <w:p w:rsidR="00D618D2" w:rsidRPr="0096387F" w:rsidRDefault="00D618D2" w:rsidP="0096387F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Repairman</w:t>
      </w:r>
      <w:r w:rsidRPr="0096387F">
        <w:rPr>
          <w:rFonts w:ascii="Times New Roman" w:hAnsi="Times New Roman" w:cs="Times New Roman"/>
        </w:rPr>
        <w:tab/>
        <w:t>Astro Truck Covers</w:t>
      </w:r>
      <w:r w:rsidRPr="0096387F">
        <w:rPr>
          <w:rFonts w:ascii="Times New Roman" w:hAnsi="Times New Roman" w:cs="Times New Roman"/>
        </w:rPr>
        <w:tab/>
        <w:t>Ottawa, KS</w:t>
      </w:r>
      <w:r w:rsidRPr="0096387F">
        <w:rPr>
          <w:rFonts w:ascii="Times New Roman" w:hAnsi="Times New Roman" w:cs="Times New Roman"/>
        </w:rPr>
        <w:tab/>
        <w:t>2014</w:t>
      </w:r>
    </w:p>
    <w:p w:rsidR="00D618D2" w:rsidRPr="0096387F" w:rsidRDefault="00D618D2" w:rsidP="0096387F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Assistant Manager</w:t>
      </w:r>
      <w:r w:rsidRPr="0096387F">
        <w:rPr>
          <w:rFonts w:ascii="Times New Roman" w:hAnsi="Times New Roman" w:cs="Times New Roman"/>
        </w:rPr>
        <w:tab/>
        <w:t>Casey’s General Store</w:t>
      </w:r>
      <w:r w:rsidRPr="0096387F">
        <w:rPr>
          <w:rFonts w:ascii="Times New Roman" w:hAnsi="Times New Roman" w:cs="Times New Roman"/>
        </w:rPr>
        <w:tab/>
        <w:t>Garnett, KS</w:t>
      </w:r>
      <w:r w:rsidRPr="0096387F">
        <w:rPr>
          <w:rFonts w:ascii="Times New Roman" w:hAnsi="Times New Roman" w:cs="Times New Roman"/>
        </w:rPr>
        <w:tab/>
        <w:t>2011 – 2013</w:t>
      </w:r>
    </w:p>
    <w:p w:rsidR="00D618D2" w:rsidRPr="0096387F" w:rsidRDefault="00D618D2" w:rsidP="0096387F">
      <w:pPr>
        <w:spacing w:before="200" w:after="0" w:line="240" w:lineRule="auto"/>
        <w:rPr>
          <w:rFonts w:ascii="Times New Roman" w:hAnsi="Times New Roman" w:cs="Times New Roman"/>
          <w:b/>
          <w:smallCaps/>
        </w:rPr>
      </w:pPr>
      <w:r w:rsidRPr="0096387F">
        <w:rPr>
          <w:rFonts w:ascii="Times New Roman" w:hAnsi="Times New Roman" w:cs="Times New Roman"/>
          <w:b/>
          <w:smallCaps/>
        </w:rPr>
        <w:t>Volunteer Service</w:t>
      </w:r>
    </w:p>
    <w:p w:rsidR="00BD05E5" w:rsidRPr="0096387F" w:rsidRDefault="00D618D2" w:rsidP="0096387F">
      <w:pPr>
        <w:pStyle w:val="ListParagraph"/>
        <w:numPr>
          <w:ilvl w:val="0"/>
          <w:numId w:val="6"/>
        </w:numPr>
        <w:tabs>
          <w:tab w:val="center" w:pos="504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96387F">
        <w:rPr>
          <w:rFonts w:ascii="Times New Roman" w:hAnsi="Times New Roman" w:cs="Times New Roman"/>
          <w:i/>
        </w:rPr>
        <w:t>Kennel Assistant</w:t>
      </w:r>
      <w:r w:rsidRPr="0096387F">
        <w:rPr>
          <w:rFonts w:ascii="Times New Roman" w:hAnsi="Times New Roman" w:cs="Times New Roman"/>
        </w:rPr>
        <w:tab/>
        <w:t>Pawnee Huma</w:t>
      </w:r>
      <w:r w:rsidR="0096387F" w:rsidRPr="0096387F">
        <w:rPr>
          <w:rFonts w:ascii="Times New Roman" w:hAnsi="Times New Roman" w:cs="Times New Roman"/>
        </w:rPr>
        <w:t>n</w:t>
      </w:r>
      <w:r w:rsidR="00916073">
        <w:rPr>
          <w:rFonts w:ascii="Times New Roman" w:hAnsi="Times New Roman" w:cs="Times New Roman"/>
        </w:rPr>
        <w:t>e</w:t>
      </w:r>
      <w:bookmarkStart w:id="0" w:name="_GoBack"/>
      <w:bookmarkEnd w:id="0"/>
      <w:r w:rsidR="0096387F" w:rsidRPr="0096387F">
        <w:rPr>
          <w:rFonts w:ascii="Times New Roman" w:hAnsi="Times New Roman" w:cs="Times New Roman"/>
        </w:rPr>
        <w:t xml:space="preserve"> Society</w:t>
      </w:r>
      <w:r w:rsidR="0096387F" w:rsidRPr="0096387F">
        <w:rPr>
          <w:rFonts w:ascii="Times New Roman" w:hAnsi="Times New Roman" w:cs="Times New Roman"/>
        </w:rPr>
        <w:tab/>
      </w:r>
      <w:r w:rsidRPr="0096387F">
        <w:rPr>
          <w:rFonts w:ascii="Times New Roman" w:hAnsi="Times New Roman" w:cs="Times New Roman"/>
        </w:rPr>
        <w:t>2017</w:t>
      </w:r>
    </w:p>
    <w:sectPr w:rsidR="00BD05E5" w:rsidRPr="0096387F" w:rsidSect="00826D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592306"/>
    <w:multiLevelType w:val="hybridMultilevel"/>
    <w:tmpl w:val="C3DC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79757C"/>
    <w:multiLevelType w:val="hybridMultilevel"/>
    <w:tmpl w:val="E46A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2D22E6"/>
    <w:multiLevelType w:val="hybridMultilevel"/>
    <w:tmpl w:val="229C0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9B17FD"/>
    <w:multiLevelType w:val="hybridMultilevel"/>
    <w:tmpl w:val="DD56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CD5866"/>
    <w:multiLevelType w:val="hybridMultilevel"/>
    <w:tmpl w:val="0C80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907427"/>
    <w:multiLevelType w:val="hybridMultilevel"/>
    <w:tmpl w:val="C464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4E4E32"/>
    <w:multiLevelType w:val="hybridMultilevel"/>
    <w:tmpl w:val="23C2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jE1NzC3NDEzNjJW0lEKTi0uzszPAykwqgUAfaholCwAAAA="/>
  </w:docVars>
  <w:rsids>
    <w:rsidRoot w:val="00826DF0"/>
    <w:rsid w:val="00522C52"/>
    <w:rsid w:val="007E2073"/>
    <w:rsid w:val="00826DF0"/>
    <w:rsid w:val="00916073"/>
    <w:rsid w:val="0096387F"/>
    <w:rsid w:val="00BD05E5"/>
    <w:rsid w:val="00D618D2"/>
    <w:rsid w:val="00F9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6D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6DF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6D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6D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cp:lastPrinted>2018-07-16T15:26:00Z</cp:lastPrinted>
  <dcterms:created xsi:type="dcterms:W3CDTF">2018-07-16T14:22:00Z</dcterms:created>
  <dcterms:modified xsi:type="dcterms:W3CDTF">2018-07-17T14:29:00Z</dcterms:modified>
</cp:coreProperties>
</file>